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7F900" w14:textId="3EFF11AA" w:rsidR="003B038C" w:rsidRPr="00494D6E" w:rsidRDefault="0012710F" w:rsidP="00324278">
      <w:pPr>
        <w:jc w:val="both"/>
        <w:rPr>
          <w:b/>
          <w:bCs/>
        </w:rPr>
      </w:pPr>
      <w:r w:rsidRPr="00494D6E">
        <w:rPr>
          <w:b/>
          <w:bCs/>
        </w:rPr>
        <w:t>Volt Puzzle</w:t>
      </w:r>
    </w:p>
    <w:p w14:paraId="5A556BEA" w14:textId="7AB5F658" w:rsidR="0012710F" w:rsidRDefault="0012710F" w:rsidP="00324278">
      <w:pPr>
        <w:jc w:val="both"/>
      </w:pPr>
      <w:r w:rsidRPr="0012710F">
        <w:t>This is a puzzle game where the player is tasked with connecting circuit nodes from the left (Charge Nodes) to the circuit nodes on the right (Rece</w:t>
      </w:r>
      <w:r>
        <w:t>i</w:t>
      </w:r>
      <w:r w:rsidRPr="0012710F">
        <w:t>ver Nodes) to match the result to the ta</w:t>
      </w:r>
      <w:r>
        <w:t>r</w:t>
      </w:r>
      <w:r w:rsidRPr="0012710F">
        <w:t>get value before the time runs out</w:t>
      </w:r>
      <w:r>
        <w:t>.</w:t>
      </w:r>
    </w:p>
    <w:p w14:paraId="31B888A1" w14:textId="181DE2B0" w:rsidR="0012710F" w:rsidRDefault="0012710F" w:rsidP="00324278">
      <w:pPr>
        <w:jc w:val="both"/>
      </w:pPr>
      <w:r>
        <w:t xml:space="preserve">This game project was inspired by a particular section from the massively popular game GTA V online from their latest </w:t>
      </w:r>
      <w:proofErr w:type="spellStart"/>
      <w:r>
        <w:t>Cayo</w:t>
      </w:r>
      <w:proofErr w:type="spellEnd"/>
      <w:r>
        <w:t xml:space="preserve"> </w:t>
      </w:r>
      <w:proofErr w:type="spellStart"/>
      <w:r>
        <w:t>Perico</w:t>
      </w:r>
      <w:proofErr w:type="spellEnd"/>
      <w:r>
        <w:t xml:space="preserve"> update where the player is tasked with hacking a circuit box as part of their mission.</w:t>
      </w:r>
    </w:p>
    <w:p w14:paraId="4D8E3A3A" w14:textId="223805F7" w:rsidR="00E253D8" w:rsidRDefault="00E253D8" w:rsidP="00324278">
      <w:pPr>
        <w:jc w:val="both"/>
      </w:pPr>
    </w:p>
    <w:p w14:paraId="5A498AC1" w14:textId="144E7ED5" w:rsidR="00494D6E" w:rsidRPr="00494D6E" w:rsidRDefault="00494D6E" w:rsidP="00324278">
      <w:pPr>
        <w:jc w:val="both"/>
        <w:rPr>
          <w:b/>
          <w:bCs/>
        </w:rPr>
      </w:pPr>
      <w:r w:rsidRPr="00494D6E">
        <w:rPr>
          <w:b/>
          <w:bCs/>
        </w:rPr>
        <w:t>Space Shooter</w:t>
      </w:r>
    </w:p>
    <w:p w14:paraId="49E64761" w14:textId="128D9425" w:rsidR="00494D6E" w:rsidRDefault="00494D6E" w:rsidP="00494D6E">
      <w:pPr>
        <w:jc w:val="both"/>
      </w:pPr>
      <w:r>
        <w:t>About the project:</w:t>
      </w:r>
      <w:r w:rsidR="00B23D5A">
        <w:t xml:space="preserve"> This is a tech demo of a space shooter game where the player controls a ship and shoots down the asteroids that are falling from space. The demo </w:t>
      </w:r>
      <w:r w:rsidR="008C7C68">
        <w:t xml:space="preserve">also </w:t>
      </w:r>
      <w:r w:rsidR="00B23D5A">
        <w:t xml:space="preserve">features controller and keyboard </w:t>
      </w:r>
      <w:r w:rsidR="009C6F2B">
        <w:t xml:space="preserve">&amp; mouse </w:t>
      </w:r>
      <w:r w:rsidR="00B23D5A">
        <w:t xml:space="preserve">support </w:t>
      </w:r>
      <w:r w:rsidR="008C7C68">
        <w:t>for the ship controls.</w:t>
      </w:r>
    </w:p>
    <w:p w14:paraId="224D41C9" w14:textId="77777777" w:rsidR="00494D6E" w:rsidRDefault="00494D6E" w:rsidP="00494D6E">
      <w:pPr>
        <w:jc w:val="both"/>
      </w:pPr>
    </w:p>
    <w:p w14:paraId="08E184EE" w14:textId="39C7B984" w:rsidR="00494D6E" w:rsidRDefault="00494D6E" w:rsidP="00494D6E">
      <w:pPr>
        <w:jc w:val="both"/>
      </w:pPr>
      <w:r>
        <w:t xml:space="preserve">My involvement: </w:t>
      </w:r>
      <w:r w:rsidR="00B23D5A" w:rsidRPr="00B23D5A">
        <w:t xml:space="preserve">I was tasked with developing a </w:t>
      </w:r>
      <w:r w:rsidR="00B23D5A">
        <w:t xml:space="preserve">tech demo of a </w:t>
      </w:r>
      <w:r w:rsidR="00B23D5A" w:rsidRPr="00B23D5A">
        <w:t xml:space="preserve">game using C++ </w:t>
      </w:r>
      <w:r w:rsidR="000161C5">
        <w:t>and</w:t>
      </w:r>
      <w:r w:rsidR="00B23D5A">
        <w:t xml:space="preserve"> DirectX 11.</w:t>
      </w:r>
    </w:p>
    <w:p w14:paraId="22646528" w14:textId="008976B8" w:rsidR="00494D6E" w:rsidRDefault="00494D6E" w:rsidP="00324278">
      <w:pPr>
        <w:jc w:val="both"/>
      </w:pPr>
    </w:p>
    <w:p w14:paraId="349C1363" w14:textId="0EE6C068" w:rsidR="00494D6E" w:rsidRPr="00494D6E" w:rsidRDefault="00494D6E" w:rsidP="00324278">
      <w:pPr>
        <w:jc w:val="both"/>
        <w:rPr>
          <w:b/>
          <w:bCs/>
        </w:rPr>
      </w:pPr>
      <w:r w:rsidRPr="00494D6E">
        <w:rPr>
          <w:b/>
          <w:bCs/>
        </w:rPr>
        <w:t>Pong</w:t>
      </w:r>
    </w:p>
    <w:p w14:paraId="4F1C3267" w14:textId="2B0FCB5A" w:rsidR="00E253D8" w:rsidRDefault="00494D6E" w:rsidP="00324278">
      <w:pPr>
        <w:jc w:val="both"/>
      </w:pPr>
      <w:r>
        <w:t>About the project:</w:t>
      </w:r>
      <w:r w:rsidR="00D915D4">
        <w:t xml:space="preserve"> This is a pong game where two players play against each other. The player on the left uses W and S keys to move up and down, and the player on the right uses Up and Down arrow keys to do the same. The first player to reach the score of 5 points wins the game.</w:t>
      </w:r>
    </w:p>
    <w:p w14:paraId="7B90B21D" w14:textId="790DF95E" w:rsidR="00494D6E" w:rsidRDefault="00494D6E" w:rsidP="00324278">
      <w:pPr>
        <w:jc w:val="both"/>
      </w:pPr>
    </w:p>
    <w:p w14:paraId="28248EA6" w14:textId="777EF157" w:rsidR="00494D6E" w:rsidRDefault="00494D6E" w:rsidP="00324278">
      <w:pPr>
        <w:jc w:val="both"/>
      </w:pPr>
      <w:r>
        <w:t xml:space="preserve">My involvement: </w:t>
      </w:r>
      <w:r w:rsidR="00D915D4">
        <w:t>I was tasked with developing a pong game using C++ and the SFML Graphics library.</w:t>
      </w:r>
    </w:p>
    <w:p w14:paraId="75F4DC96" w14:textId="77777777" w:rsidR="00494D6E" w:rsidRDefault="00494D6E" w:rsidP="00324278">
      <w:pPr>
        <w:jc w:val="both"/>
      </w:pPr>
    </w:p>
    <w:p w14:paraId="655CE455" w14:textId="0222ADCF" w:rsidR="00E253D8" w:rsidRPr="00324278" w:rsidRDefault="00E253D8" w:rsidP="00324278">
      <w:pPr>
        <w:jc w:val="both"/>
        <w:rPr>
          <w:b/>
          <w:bCs/>
        </w:rPr>
      </w:pPr>
      <w:r w:rsidRPr="00324278">
        <w:rPr>
          <w:b/>
          <w:bCs/>
        </w:rPr>
        <w:t>Math exploration</w:t>
      </w:r>
    </w:p>
    <w:p w14:paraId="5B2FA68F" w14:textId="56BD462F" w:rsidR="00324278" w:rsidRDefault="00E253D8" w:rsidP="00324278">
      <w:pPr>
        <w:jc w:val="both"/>
      </w:pPr>
      <w:r>
        <w:t>About the project: This project was exploring the use of mathematical functions to sketch art. I used computer</w:t>
      </w:r>
      <w:r w:rsidR="00324278">
        <w:t>-</w:t>
      </w:r>
      <w:r>
        <w:t>aided design software</w:t>
      </w:r>
      <w:r w:rsidR="00324278">
        <w:t xml:space="preserve"> </w:t>
      </w:r>
      <w:r w:rsidR="00324278">
        <w:softHyphen/>
      </w:r>
      <w:r w:rsidR="00324278">
        <w:softHyphen/>
      </w:r>
      <w:r w:rsidR="00324278">
        <w:noBreakHyphen/>
      </w:r>
      <w:r>
        <w:t xml:space="preserve"> namely Desmos which is an </w:t>
      </w:r>
      <w:r w:rsidR="00324278">
        <w:t xml:space="preserve">advanced graphing calculator </w:t>
      </w:r>
      <w:r w:rsidR="00324278">
        <w:softHyphen/>
      </w:r>
      <w:r w:rsidR="00324278">
        <w:softHyphen/>
      </w:r>
      <w:r w:rsidR="00324278">
        <w:softHyphen/>
        <w:t>- to combine mathematical functions that make up different curved lines that will connect to form a figure of a camel.</w:t>
      </w:r>
    </w:p>
    <w:p w14:paraId="363A4FB1" w14:textId="61989F4D" w:rsidR="00A258B5" w:rsidRDefault="00A258B5" w:rsidP="00324278">
      <w:pPr>
        <w:jc w:val="both"/>
      </w:pPr>
    </w:p>
    <w:p w14:paraId="2C45C1E3" w14:textId="0B2BDACA" w:rsidR="00324278" w:rsidRDefault="00324278" w:rsidP="00324278">
      <w:pPr>
        <w:jc w:val="both"/>
      </w:pPr>
    </w:p>
    <w:p w14:paraId="614776D2" w14:textId="2B5C409F" w:rsidR="00324278" w:rsidRPr="00324278" w:rsidRDefault="00324278" w:rsidP="00324278">
      <w:pPr>
        <w:jc w:val="both"/>
        <w:rPr>
          <w:b/>
          <w:bCs/>
        </w:rPr>
      </w:pPr>
      <w:r w:rsidRPr="00324278">
        <w:rPr>
          <w:b/>
          <w:bCs/>
        </w:rPr>
        <w:t>2D Vehicle</w:t>
      </w:r>
    </w:p>
    <w:p w14:paraId="0D27D507" w14:textId="6CB56026" w:rsidR="00324278" w:rsidRDefault="00324278" w:rsidP="00324278">
      <w:pPr>
        <w:jc w:val="both"/>
      </w:pPr>
      <w:r>
        <w:t>About the project: This project was exploring plotting a vehicle in a spreadsheet using 2D matrices and applying transformation matrices to produce different effects on the vehicle.</w:t>
      </w:r>
    </w:p>
    <w:p w14:paraId="280F9FD7" w14:textId="6D36FFA4" w:rsidR="00324278" w:rsidRDefault="00324278" w:rsidP="00324278">
      <w:pPr>
        <w:jc w:val="both"/>
      </w:pPr>
      <w:r>
        <w:t>My Involvement: I plotted the vehicle’s coordinates using Desmos (an advanced graphing calculator) and imported the coordinates into a spreadsheet and then converted the coordinates into matrices. After that, I applied transformation matrices to the vehicles matrices and used the obtain</w:t>
      </w:r>
      <w:r w:rsidR="00912CEE">
        <w:t>ed</w:t>
      </w:r>
      <w:r>
        <w:t xml:space="preserve"> matrices to plot the vehicle on a graph in the spreadsheet. </w:t>
      </w:r>
    </w:p>
    <w:p w14:paraId="44BDC7A0" w14:textId="72FA8281" w:rsidR="00324278" w:rsidRDefault="00324278" w:rsidP="00324278">
      <w:pPr>
        <w:jc w:val="both"/>
      </w:pPr>
    </w:p>
    <w:p w14:paraId="0F6D7F1C" w14:textId="76B20C8A" w:rsidR="00324278" w:rsidRDefault="00324278" w:rsidP="00324278">
      <w:pPr>
        <w:jc w:val="both"/>
      </w:pPr>
    </w:p>
    <w:p w14:paraId="27981341" w14:textId="104C127A" w:rsidR="00324278" w:rsidRPr="00324278" w:rsidRDefault="00324278" w:rsidP="00324278">
      <w:pPr>
        <w:jc w:val="both"/>
        <w:rPr>
          <w:b/>
          <w:bCs/>
        </w:rPr>
      </w:pPr>
      <w:r w:rsidRPr="00324278">
        <w:rPr>
          <w:b/>
          <w:bCs/>
        </w:rPr>
        <w:t>3D House</w:t>
      </w:r>
    </w:p>
    <w:p w14:paraId="516D8772" w14:textId="71FA3667" w:rsidR="00324278" w:rsidRDefault="00324278" w:rsidP="00324278">
      <w:pPr>
        <w:jc w:val="both"/>
      </w:pPr>
      <w:r>
        <w:t>About the project: This project was exploring plotting a house in excel using 3D matrices, projecting the house, and applying transformation matrices to produce different effects on the house and to view it from different angles.</w:t>
      </w:r>
    </w:p>
    <w:p w14:paraId="586DEA8D" w14:textId="10E20481" w:rsidR="00324278" w:rsidRDefault="00324278" w:rsidP="00324278">
      <w:pPr>
        <w:jc w:val="both"/>
      </w:pPr>
      <w:r>
        <w:t>My involvement: I worked out the 3d coordinates of the house (on paper) and added the coordinates to a spreadsheet and then converted the coordinates into matrices. After that, I added a perspective projection matrix and then applied transformation matrices to the house’s matrices.</w:t>
      </w:r>
    </w:p>
    <w:sectPr w:rsidR="003242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zNDczNjcxNzQ3NjJS0lEKTi0uzszPAykwrQUAOdeaLywAAAA="/>
  </w:docVars>
  <w:rsids>
    <w:rsidRoot w:val="00C75088"/>
    <w:rsid w:val="000161C5"/>
    <w:rsid w:val="0012710F"/>
    <w:rsid w:val="00324278"/>
    <w:rsid w:val="003A56D6"/>
    <w:rsid w:val="003B038C"/>
    <w:rsid w:val="00494D6E"/>
    <w:rsid w:val="008C7C68"/>
    <w:rsid w:val="00912CEE"/>
    <w:rsid w:val="009C6F2B"/>
    <w:rsid w:val="00A258B5"/>
    <w:rsid w:val="00B23D5A"/>
    <w:rsid w:val="00C75088"/>
    <w:rsid w:val="00D915D4"/>
    <w:rsid w:val="00E253D8"/>
    <w:rsid w:val="00FD1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37549B"/>
  <w15:chartTrackingRefBased/>
  <w15:docId w15:val="{97055C93-591C-47C4-8A4C-97EBD01FA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4D6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938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2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9</TotalTime>
  <Pages>2</Pages>
  <Words>386</Words>
  <Characters>220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on GREG</dc:creator>
  <cp:keywords/>
  <dc:description/>
  <cp:lastModifiedBy>Sion GREG</cp:lastModifiedBy>
  <cp:revision>10</cp:revision>
  <dcterms:created xsi:type="dcterms:W3CDTF">2021-10-03T01:20:00Z</dcterms:created>
  <dcterms:modified xsi:type="dcterms:W3CDTF">2022-04-18T23:09:00Z</dcterms:modified>
</cp:coreProperties>
</file>